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EA9FE" w14:textId="77777777" w:rsidR="00986984" w:rsidRDefault="00551FA4">
      <w:pPr>
        <w:pStyle w:val="3"/>
        <w:jc w:val="center"/>
        <w:rPr>
          <w:color w:val="auto"/>
          <w:sz w:val="32"/>
          <w:szCs w:val="32"/>
          <w:lang w:eastAsia="zh-CN"/>
        </w:rPr>
      </w:pPr>
      <w:bookmarkStart w:id="0" w:name="验证栈序列"/>
      <w:r>
        <w:rPr>
          <w:rFonts w:hint="eastAsia"/>
          <w:color w:val="auto"/>
          <w:sz w:val="32"/>
          <w:szCs w:val="32"/>
          <w:lang w:eastAsia="zh-CN"/>
        </w:rPr>
        <w:t>《数据结构》随堂测试</w:t>
      </w:r>
    </w:p>
    <w:p w14:paraId="051DFE43" w14:textId="77777777" w:rsidR="00986984" w:rsidRDefault="00986984">
      <w:pPr>
        <w:pStyle w:val="a0"/>
        <w:rPr>
          <w:lang w:eastAsia="zh-CN"/>
        </w:rPr>
      </w:pPr>
    </w:p>
    <w:p w14:paraId="6AB004B6" w14:textId="77777777" w:rsidR="00986984" w:rsidRDefault="00551FA4">
      <w:pPr>
        <w:pStyle w:val="FirstParagraph"/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t>一、线性表</w:t>
      </w:r>
    </w:p>
    <w:p w14:paraId="7DB1B90B" w14:textId="77777777" w:rsidR="00986984" w:rsidRDefault="00551FA4">
      <w:pPr>
        <w:pStyle w:val="FirstParagraph"/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/>
          <w:sz w:val="28"/>
          <w:szCs w:val="28"/>
          <w:lang w:eastAsia="zh-CN"/>
        </w:rPr>
        <w:t xml:space="preserve">Tag: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循环链表</w:t>
      </w:r>
    </w:p>
    <w:p w14:paraId="2614CFA9" w14:textId="77777777" w:rsidR="00986984" w:rsidRDefault="003C4A86">
      <w:r>
        <w:rPr>
          <w:noProof/>
        </w:rPr>
        <w:pict w14:anchorId="1E5ECF79">
          <v:rect id="_x0000_i1026" alt="" style="width:415.3pt;height:.05pt;mso-width-percent:0;mso-height-percent:0;mso-width-percent:0;mso-height-percent:0" o:hralign="center" o:hrstd="t" o:hr="t"/>
        </w:pict>
      </w:r>
    </w:p>
    <w:p w14:paraId="076F5932" w14:textId="77777777" w:rsidR="00986984" w:rsidRDefault="00551FA4">
      <w:pPr>
        <w:pStyle w:val="4"/>
        <w:rPr>
          <w:lang w:eastAsia="zh-CN"/>
        </w:rPr>
      </w:pPr>
      <w:r>
        <w:rPr>
          <w:lang w:eastAsia="zh-CN"/>
        </w:rPr>
        <w:t>题目描述</w:t>
      </w:r>
    </w:p>
    <w:p w14:paraId="55BD7BA0" w14:textId="77777777" w:rsidR="00986984" w:rsidRDefault="00551FA4">
      <w:pPr>
        <w:pStyle w:val="FirstParagraph"/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t>已知</w:t>
      </w:r>
      <w:r>
        <w:rPr>
          <w:sz w:val="28"/>
          <w:szCs w:val="28"/>
          <w:lang w:eastAsia="zh-CN"/>
        </w:rPr>
        <w:t xml:space="preserve"> n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个人（以编号</w:t>
      </w:r>
      <w:r>
        <w:rPr>
          <w:sz w:val="28"/>
          <w:szCs w:val="28"/>
          <w:lang w:eastAsia="zh-CN"/>
        </w:rPr>
        <w:t xml:space="preserve"> 1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，</w:t>
      </w:r>
      <w:r>
        <w:rPr>
          <w:sz w:val="28"/>
          <w:szCs w:val="28"/>
          <w:lang w:eastAsia="zh-CN"/>
        </w:rPr>
        <w:t>2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，</w:t>
      </w:r>
      <w:r>
        <w:rPr>
          <w:sz w:val="28"/>
          <w:szCs w:val="28"/>
          <w:lang w:eastAsia="zh-CN"/>
        </w:rPr>
        <w:t>3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，</w:t>
      </w:r>
      <w:r>
        <w:rPr>
          <w:rFonts w:ascii="Cambria" w:hAnsi="Cambria" w:cs="Cambria"/>
          <w:sz w:val="28"/>
          <w:szCs w:val="28"/>
          <w:lang w:eastAsia="zh-CN"/>
        </w:rPr>
        <w:t>…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，</w:t>
      </w:r>
      <w:r>
        <w:rPr>
          <w:sz w:val="28"/>
          <w:szCs w:val="28"/>
          <w:lang w:eastAsia="zh-CN"/>
        </w:rPr>
        <w:t xml:space="preserve">n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分别表示）围坐在一张圆桌周围，从编号为</w:t>
      </w:r>
      <w:r>
        <w:rPr>
          <w:sz w:val="28"/>
          <w:szCs w:val="28"/>
          <w:lang w:eastAsia="zh-CN"/>
        </w:rPr>
        <w:t xml:space="preserve"> k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的人开始顺时针报数，数到</w:t>
      </w:r>
      <w:r>
        <w:rPr>
          <w:sz w:val="28"/>
          <w:szCs w:val="28"/>
          <w:lang w:eastAsia="zh-CN"/>
        </w:rPr>
        <w:t xml:space="preserve"> m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的那个人出列；他的下一个人又从</w:t>
      </w:r>
      <w:r>
        <w:rPr>
          <w:sz w:val="28"/>
          <w:szCs w:val="28"/>
          <w:lang w:eastAsia="zh-CN"/>
        </w:rPr>
        <w:t xml:space="preserve"> 1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还是顺时针开始报数，数到</w:t>
      </w:r>
      <w:r>
        <w:rPr>
          <w:sz w:val="28"/>
          <w:szCs w:val="28"/>
          <w:lang w:eastAsia="zh-CN"/>
        </w:rPr>
        <w:t xml:space="preserve"> m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的那个人又出列；依次重复下去，要求依次输出出列人编号。</w:t>
      </w:r>
    </w:p>
    <w:p w14:paraId="3631B4E1" w14:textId="77777777" w:rsidR="00831426" w:rsidRPr="00831426" w:rsidRDefault="00831426" w:rsidP="00831426">
      <w:pPr>
        <w:pStyle w:val="FirstParagraph"/>
        <w:rPr>
          <w:rFonts w:ascii="宋体" w:eastAsia="宋体" w:hAnsi="宋体" w:cs="宋体"/>
          <w:sz w:val="28"/>
          <w:szCs w:val="28"/>
          <w:lang w:eastAsia="zh-CN"/>
        </w:rPr>
      </w:pPr>
      <w:bookmarkStart w:id="1" w:name="样例输入-1-1"/>
      <w:bookmarkStart w:id="2" w:name="样例-1-1"/>
      <w:bookmarkStart w:id="3" w:name="输出-2"/>
      <w:r w:rsidRPr="00831426">
        <w:rPr>
          <w:rFonts w:ascii="宋体" w:eastAsia="宋体" w:hAnsi="宋体" w:cs="宋体" w:hint="eastAsia"/>
          <w:sz w:val="28"/>
          <w:szCs w:val="28"/>
          <w:lang w:eastAsia="zh-CN"/>
        </w:rPr>
        <w:t>例如：有 5 个人，要求从编号为 3 的人开始，数到 2 的那个人出列：</w:t>
      </w:r>
    </w:p>
    <w:p w14:paraId="2BF4DCB4" w14:textId="77777777" w:rsidR="00831426" w:rsidRPr="003414B6" w:rsidRDefault="00831426" w:rsidP="00831426">
      <w:pPr>
        <w:spacing w:line="384" w:lineRule="atLeast"/>
        <w:jc w:val="center"/>
        <w:rPr>
          <w:rFonts w:ascii="微软雅黑" w:eastAsia="微软雅黑" w:hAnsi="微软雅黑" w:cs="宋体"/>
          <w:color w:val="444444"/>
        </w:rPr>
      </w:pPr>
      <w:r w:rsidRPr="003414B6">
        <w:rPr>
          <w:rFonts w:ascii="微软雅黑" w:eastAsia="微软雅黑" w:hAnsi="微软雅黑" w:cs="宋体"/>
          <w:noProof/>
          <w:color w:val="444444"/>
        </w:rPr>
        <w:drawing>
          <wp:inline distT="0" distB="0" distL="0" distR="0" wp14:anchorId="1D7A840B" wp14:editId="5D3E0109">
            <wp:extent cx="1204378" cy="990600"/>
            <wp:effectExtent l="0" t="0" r="0" b="0"/>
            <wp:docPr id="1" name="图片 1" descr="http://data.biancheng.net/uploads/allimg/170718/2-1FGQ544034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data.biancheng.net/uploads/allimg/170718/2-1FGQ5440341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888" cy="100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3AB5F" w14:textId="77777777" w:rsidR="00831426" w:rsidRPr="00831426" w:rsidRDefault="00831426" w:rsidP="00831426">
      <w:pPr>
        <w:pStyle w:val="FirstParagraph"/>
        <w:rPr>
          <w:rFonts w:ascii="宋体" w:eastAsia="宋体" w:hAnsi="宋体" w:cs="宋体"/>
          <w:sz w:val="28"/>
          <w:szCs w:val="28"/>
          <w:lang w:eastAsia="zh-CN"/>
        </w:rPr>
      </w:pPr>
      <w:r w:rsidRPr="00831426">
        <w:rPr>
          <w:rFonts w:ascii="宋体" w:eastAsia="宋体" w:hAnsi="宋体" w:cs="宋体" w:hint="eastAsia"/>
          <w:sz w:val="28"/>
          <w:szCs w:val="28"/>
          <w:lang w:eastAsia="zh-CN"/>
        </w:rPr>
        <w:t>出列顺序依次为：</w:t>
      </w:r>
    </w:p>
    <w:p w14:paraId="4C924E60" w14:textId="77777777" w:rsidR="00831426" w:rsidRPr="003414B6" w:rsidRDefault="00831426" w:rsidP="00831426">
      <w:pPr>
        <w:pStyle w:val="FirstParagraph"/>
        <w:rPr>
          <w:rFonts w:ascii="宋体" w:eastAsia="宋体" w:hAnsi="宋体" w:cs="宋体"/>
          <w:lang w:eastAsia="zh-CN"/>
        </w:rPr>
      </w:pPr>
      <w:r w:rsidRPr="00831426">
        <w:rPr>
          <w:rFonts w:ascii="宋体" w:eastAsia="宋体" w:hAnsi="宋体" w:cs="宋体" w:hint="eastAsia"/>
          <w:sz w:val="28"/>
          <w:szCs w:val="28"/>
          <w:lang w:eastAsia="zh-CN"/>
        </w:rPr>
        <w:t>编号为 3 的人开始数 1，然后 4 数 2，所以 4 先出列；4 出列后，从 5 开始数 1，1 数 2，所以 1 出列；1 出列后，从 2 开始数 1，3 数 2，所以 3 出列；3 出列后，从 5 开始数 1，2 数 2，所以 2 出列；最后只剩下 5 自己，所以 5 出列。</w:t>
      </w:r>
    </w:p>
    <w:p w14:paraId="23D5A440" w14:textId="14A82D85" w:rsidR="00831426" w:rsidRPr="003414B6" w:rsidRDefault="000701C7" w:rsidP="00831426">
      <w:pPr>
        <w:pStyle w:val="4"/>
        <w:rPr>
          <w:lang w:eastAsia="zh-CN"/>
        </w:rPr>
      </w:pPr>
      <w:r w:rsidRPr="000701C7">
        <w:rPr>
          <w:rFonts w:hint="eastAsia"/>
          <w:lang w:eastAsia="zh-CN"/>
        </w:rPr>
        <w:t>样例</w:t>
      </w:r>
      <w:r w:rsidR="00831426" w:rsidRPr="003414B6">
        <w:rPr>
          <w:lang w:eastAsia="zh-CN"/>
        </w:rPr>
        <w:t>输入</w:t>
      </w:r>
      <w:r w:rsidR="00831426" w:rsidRPr="003414B6">
        <w:rPr>
          <w:rFonts w:hint="eastAsia"/>
          <w:lang w:eastAsia="zh-CN"/>
        </w:rPr>
        <w:t>描述</w:t>
      </w:r>
      <w:r w:rsidRPr="000701C7">
        <w:rPr>
          <w:lang w:eastAsia="zh-CN"/>
        </w:rPr>
        <w:t>1#</w:t>
      </w:r>
    </w:p>
    <w:p w14:paraId="560AE9E4" w14:textId="77777777" w:rsidR="00831426" w:rsidRPr="009432DB" w:rsidRDefault="00831426" w:rsidP="00831426">
      <w:pPr>
        <w:pStyle w:val="FirstParagraph"/>
        <w:rPr>
          <w:rFonts w:ascii="宋体" w:eastAsia="宋体" w:hAnsi="宋体" w:cs="宋体"/>
          <w:lang w:eastAsia="zh-CN"/>
        </w:rPr>
      </w:pPr>
      <w:r w:rsidRPr="009432DB">
        <w:rPr>
          <w:rFonts w:ascii="宋体" w:eastAsia="宋体" w:hAnsi="宋体" w:cs="宋体" w:hint="eastAsia"/>
          <w:lang w:eastAsia="zh-CN"/>
        </w:rPr>
        <w:t>输入圆桌上的人数</w:t>
      </w:r>
      <w:r w:rsidRPr="009432DB">
        <w:rPr>
          <w:rFonts w:ascii="宋体" w:eastAsia="宋体" w:hAnsi="宋体" w:cs="宋体"/>
          <w:lang w:eastAsia="zh-CN"/>
        </w:rPr>
        <w:t>n:15</w:t>
      </w:r>
    </w:p>
    <w:p w14:paraId="7BBBA3F8" w14:textId="06CFD743" w:rsidR="00831426" w:rsidRPr="009432DB" w:rsidRDefault="00831426" w:rsidP="00831426">
      <w:pPr>
        <w:pStyle w:val="FirstParagraph"/>
        <w:rPr>
          <w:rFonts w:ascii="宋体" w:eastAsia="宋体" w:hAnsi="宋体" w:cs="宋体"/>
          <w:lang w:eastAsia="zh-CN"/>
        </w:rPr>
      </w:pPr>
      <w:r w:rsidRPr="009432DB">
        <w:rPr>
          <w:rFonts w:ascii="宋体" w:eastAsia="宋体" w:hAnsi="宋体" w:cs="宋体" w:hint="eastAsia"/>
          <w:lang w:eastAsia="zh-CN"/>
        </w:rPr>
        <w:t>从第</w:t>
      </w:r>
      <w:r w:rsidRPr="009432DB">
        <w:rPr>
          <w:rFonts w:ascii="宋体" w:eastAsia="宋体" w:hAnsi="宋体" w:cs="宋体"/>
          <w:lang w:eastAsia="zh-CN"/>
        </w:rPr>
        <w:t>k</w:t>
      </w:r>
      <w:r w:rsidRPr="009432DB">
        <w:rPr>
          <w:rFonts w:ascii="宋体" w:eastAsia="宋体" w:hAnsi="宋体" w:cs="宋体" w:hint="eastAsia"/>
          <w:lang w:eastAsia="zh-CN"/>
        </w:rPr>
        <w:t>人开始报数</w:t>
      </w:r>
      <w:r w:rsidRPr="009432DB">
        <w:rPr>
          <w:rFonts w:ascii="宋体" w:eastAsia="宋体" w:hAnsi="宋体" w:cs="宋体"/>
          <w:lang w:eastAsia="zh-CN"/>
        </w:rPr>
        <w:t>(k&gt;</w:t>
      </w:r>
      <w:r w:rsidR="007620CB">
        <w:rPr>
          <w:rFonts w:ascii="宋体" w:eastAsia="宋体" w:hAnsi="宋体" w:cs="宋体"/>
          <w:lang w:eastAsia="zh-CN"/>
        </w:rPr>
        <w:t>=</w:t>
      </w:r>
      <w:r w:rsidRPr="009432DB">
        <w:rPr>
          <w:rFonts w:ascii="宋体" w:eastAsia="宋体" w:hAnsi="宋体" w:cs="宋体"/>
          <w:lang w:eastAsia="zh-CN"/>
        </w:rPr>
        <w:t>1</w:t>
      </w:r>
      <w:r w:rsidRPr="009432DB">
        <w:rPr>
          <w:rFonts w:ascii="宋体" w:eastAsia="宋体" w:hAnsi="宋体" w:cs="宋体" w:hint="eastAsia"/>
          <w:lang w:eastAsia="zh-CN"/>
        </w:rPr>
        <w:t>且</w:t>
      </w:r>
      <w:r w:rsidRPr="009432DB">
        <w:rPr>
          <w:rFonts w:ascii="宋体" w:eastAsia="宋体" w:hAnsi="宋体" w:cs="宋体"/>
          <w:lang w:eastAsia="zh-CN"/>
        </w:rPr>
        <w:t>k&lt;</w:t>
      </w:r>
      <w:r w:rsidR="007620CB">
        <w:rPr>
          <w:rFonts w:ascii="宋体" w:eastAsia="宋体" w:hAnsi="宋体" w:cs="宋体"/>
          <w:lang w:eastAsia="zh-CN"/>
        </w:rPr>
        <w:t>=</w:t>
      </w:r>
      <w:r w:rsidR="009432DB" w:rsidRPr="009432DB">
        <w:rPr>
          <w:rFonts w:ascii="宋体" w:eastAsia="宋体" w:hAnsi="宋体" w:cs="宋体"/>
          <w:lang w:eastAsia="zh-CN"/>
        </w:rPr>
        <w:t>n</w:t>
      </w:r>
      <w:r w:rsidRPr="009432DB">
        <w:rPr>
          <w:rFonts w:ascii="宋体" w:eastAsia="宋体" w:hAnsi="宋体" w:cs="宋体"/>
          <w:lang w:eastAsia="zh-CN"/>
        </w:rPr>
        <w:t>)</w:t>
      </w:r>
      <w:r w:rsidRPr="009432DB">
        <w:rPr>
          <w:rFonts w:ascii="宋体" w:eastAsia="宋体" w:hAnsi="宋体" w:cs="宋体" w:hint="eastAsia"/>
          <w:lang w:eastAsia="zh-CN"/>
        </w:rPr>
        <w:t>：9</w:t>
      </w:r>
    </w:p>
    <w:p w14:paraId="688E609F" w14:textId="77777777" w:rsidR="00831426" w:rsidRPr="009432DB" w:rsidRDefault="00831426" w:rsidP="00831426">
      <w:pPr>
        <w:pStyle w:val="FirstParagraph"/>
        <w:rPr>
          <w:rFonts w:ascii="宋体" w:eastAsia="宋体" w:hAnsi="宋体" w:cs="宋体"/>
          <w:lang w:eastAsia="zh-CN"/>
        </w:rPr>
      </w:pPr>
      <w:r w:rsidRPr="009432DB">
        <w:rPr>
          <w:rFonts w:ascii="宋体" w:eastAsia="宋体" w:hAnsi="宋体" w:cs="宋体" w:hint="eastAsia"/>
          <w:lang w:eastAsia="zh-CN"/>
        </w:rPr>
        <w:t>数到</w:t>
      </w:r>
      <w:r w:rsidRPr="009432DB">
        <w:rPr>
          <w:rFonts w:ascii="宋体" w:eastAsia="宋体" w:hAnsi="宋体" w:cs="宋体"/>
          <w:lang w:eastAsia="zh-CN"/>
        </w:rPr>
        <w:t>m</w:t>
      </w:r>
      <w:r w:rsidRPr="009432DB">
        <w:rPr>
          <w:rFonts w:ascii="宋体" w:eastAsia="宋体" w:hAnsi="宋体" w:cs="宋体" w:hint="eastAsia"/>
          <w:lang w:eastAsia="zh-CN"/>
        </w:rPr>
        <w:t>的人出列：6</w:t>
      </w:r>
    </w:p>
    <w:p w14:paraId="391D9399" w14:textId="451F1EB9" w:rsidR="00831426" w:rsidRPr="003027F9" w:rsidRDefault="000701C7" w:rsidP="00831426">
      <w:pPr>
        <w:pStyle w:val="4"/>
        <w:rPr>
          <w:lang w:eastAsia="zh-CN"/>
        </w:rPr>
      </w:pPr>
      <w:r w:rsidRPr="000701C7">
        <w:rPr>
          <w:rFonts w:hint="eastAsia"/>
          <w:lang w:eastAsia="zh-CN"/>
        </w:rPr>
        <w:t>样例</w:t>
      </w:r>
      <w:r w:rsidR="00831426">
        <w:rPr>
          <w:rFonts w:hint="eastAsia"/>
          <w:lang w:eastAsia="zh-CN"/>
        </w:rPr>
        <w:t>输出描述</w:t>
      </w:r>
      <w:r w:rsidRPr="000701C7">
        <w:rPr>
          <w:lang w:eastAsia="zh-CN"/>
        </w:rPr>
        <w:t>1#</w:t>
      </w:r>
    </w:p>
    <w:p w14:paraId="18514770" w14:textId="619FFE4B" w:rsidR="00741DA6" w:rsidRDefault="00831426">
      <w:pPr>
        <w:pStyle w:val="a0"/>
        <w:rPr>
          <w:rFonts w:eastAsiaTheme="minorEastAsia"/>
          <w:lang w:eastAsia="zh-CN"/>
        </w:rPr>
      </w:pPr>
      <w:r w:rsidRPr="009432DB">
        <w:rPr>
          <w:rFonts w:ascii="宋体" w:eastAsia="宋体" w:hAnsi="宋体" w:cs="宋体" w:hint="eastAsia"/>
          <w:lang w:eastAsia="zh-CN"/>
        </w:rPr>
        <w:t>出列人编号</w:t>
      </w:r>
      <w:r w:rsidRPr="009432DB">
        <w:rPr>
          <w:rFonts w:eastAsiaTheme="minorEastAsia" w:hint="eastAsia"/>
          <w:sz w:val="22"/>
          <w:szCs w:val="22"/>
          <w:lang w:eastAsia="zh-CN"/>
        </w:rPr>
        <w:t>：</w:t>
      </w:r>
      <w:r>
        <w:rPr>
          <w:rFonts w:eastAsiaTheme="minorEastAsia"/>
          <w:noProof/>
          <w:lang w:eastAsia="zh-CN"/>
        </w:rPr>
        <w:drawing>
          <wp:inline distT="0" distB="0" distL="0" distR="0" wp14:anchorId="53A910D1" wp14:editId="546450A3">
            <wp:extent cx="4340860" cy="17081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860" cy="170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3F0D32" w14:textId="77777777" w:rsidR="00986984" w:rsidRDefault="00551FA4">
      <w:pPr>
        <w:spacing w:line="400" w:lineRule="exact"/>
        <w:ind w:firstLine="420"/>
        <w:rPr>
          <w:b/>
          <w:bCs/>
        </w:rPr>
      </w:pPr>
      <w:r>
        <w:rPr>
          <w:b/>
          <w:bCs/>
        </w:rPr>
        <w:lastRenderedPageBreak/>
        <w:t>S</w:t>
      </w:r>
      <w:r>
        <w:rPr>
          <w:rFonts w:hint="eastAsia"/>
          <w:b/>
          <w:bCs/>
        </w:rPr>
        <w:t>olution: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8"/>
      </w:tblGrid>
      <w:tr w:rsidR="00986984" w14:paraId="3B510C59" w14:textId="77777777">
        <w:tc>
          <w:tcPr>
            <w:tcW w:w="7988" w:type="dxa"/>
            <w:shd w:val="clear" w:color="auto" w:fill="auto"/>
          </w:tcPr>
          <w:p w14:paraId="4AEA2575" w14:textId="77777777" w:rsidR="00986984" w:rsidRDefault="00551FA4">
            <w:r>
              <w:t>C</w:t>
            </w:r>
            <w:r>
              <w:rPr>
                <w:rFonts w:hint="eastAsia"/>
              </w:rPr>
              <w:t>ode:</w:t>
            </w:r>
          </w:p>
          <w:p w14:paraId="13ABE1BB" w14:textId="77777777" w:rsidR="00986984" w:rsidRDefault="00986984"/>
          <w:p w14:paraId="43FF8FCF" w14:textId="77777777" w:rsidR="00986984" w:rsidRDefault="00986984"/>
          <w:p w14:paraId="3E3CDFFA" w14:textId="77777777" w:rsidR="00986984" w:rsidRDefault="00986984"/>
          <w:p w14:paraId="40694340" w14:textId="77777777" w:rsidR="00986984" w:rsidRDefault="00986984"/>
          <w:p w14:paraId="2145C864" w14:textId="77777777" w:rsidR="00986984" w:rsidRDefault="00986984"/>
          <w:p w14:paraId="0D256B83" w14:textId="77777777" w:rsidR="00986984" w:rsidRDefault="00986984"/>
          <w:p w14:paraId="6F9A497E" w14:textId="77777777" w:rsidR="00986984" w:rsidRDefault="00986984"/>
          <w:p w14:paraId="0D025CDD" w14:textId="77777777" w:rsidR="00986984" w:rsidRDefault="00986984"/>
          <w:p w14:paraId="2EB147F4" w14:textId="77777777" w:rsidR="00986984" w:rsidRDefault="00986984"/>
          <w:p w14:paraId="622221EC" w14:textId="77777777" w:rsidR="00986984" w:rsidRDefault="00986984"/>
          <w:p w14:paraId="527C431C" w14:textId="77777777" w:rsidR="00986984" w:rsidRDefault="00986984"/>
          <w:p w14:paraId="042763FD" w14:textId="77777777" w:rsidR="00986984" w:rsidRDefault="00986984"/>
          <w:p w14:paraId="76339A14" w14:textId="77777777" w:rsidR="00986984" w:rsidRDefault="00986984"/>
          <w:p w14:paraId="34AAE1CF" w14:textId="77777777" w:rsidR="00986984" w:rsidRDefault="00986984"/>
          <w:p w14:paraId="1AA59572" w14:textId="77777777" w:rsidR="00986984" w:rsidRDefault="00986984"/>
          <w:p w14:paraId="5D6308AF" w14:textId="2BEC58A6" w:rsidR="00741DA6" w:rsidRDefault="00741DA6"/>
        </w:tc>
      </w:tr>
    </w:tbl>
    <w:p w14:paraId="2F5385F4" w14:textId="77777777" w:rsidR="00986984" w:rsidRDefault="00986984"/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8"/>
      </w:tblGrid>
      <w:tr w:rsidR="00986984" w14:paraId="28012BCD" w14:textId="77777777">
        <w:tc>
          <w:tcPr>
            <w:tcW w:w="7988" w:type="dxa"/>
            <w:shd w:val="clear" w:color="auto" w:fill="auto"/>
          </w:tcPr>
          <w:p w14:paraId="3246B064" w14:textId="77777777" w:rsidR="00986984" w:rsidRDefault="00551FA4">
            <w:pPr>
              <w:rPr>
                <w:color w:val="FF0000"/>
                <w:sz w:val="36"/>
                <w:szCs w:val="36"/>
              </w:rPr>
            </w:pPr>
            <w:proofErr w:type="spellStart"/>
            <w:r>
              <w:rPr>
                <w:rFonts w:hint="eastAsia"/>
                <w:color w:val="FF0000"/>
                <w:sz w:val="36"/>
                <w:szCs w:val="36"/>
              </w:rPr>
              <w:t>运行图</w:t>
            </w:r>
            <w:proofErr w:type="spellEnd"/>
            <w:r>
              <w:rPr>
                <w:rFonts w:hint="eastAsia"/>
                <w:color w:val="FF0000"/>
                <w:sz w:val="36"/>
                <w:szCs w:val="36"/>
              </w:rPr>
              <w:t>：</w:t>
            </w:r>
          </w:p>
          <w:p w14:paraId="5CE9C27F" w14:textId="77777777" w:rsidR="00986984" w:rsidRDefault="00986984"/>
          <w:p w14:paraId="0ED757A2" w14:textId="77777777" w:rsidR="00986984" w:rsidRDefault="00986984"/>
          <w:p w14:paraId="76499EFD" w14:textId="77777777" w:rsidR="00986984" w:rsidRDefault="00986984"/>
          <w:p w14:paraId="626A87E5" w14:textId="77777777" w:rsidR="00741DA6" w:rsidRDefault="00741DA6"/>
          <w:p w14:paraId="01655882" w14:textId="7B9A1D7F" w:rsidR="00741DA6" w:rsidRDefault="00741DA6"/>
        </w:tc>
      </w:tr>
    </w:tbl>
    <w:p w14:paraId="3998DD18" w14:textId="77777777" w:rsidR="00741DA6" w:rsidRDefault="00741DA6">
      <w:pPr>
        <w:pStyle w:val="a0"/>
        <w:rPr>
          <w:rFonts w:eastAsiaTheme="minorEastAsia"/>
          <w:lang w:eastAsia="zh-CN"/>
        </w:rPr>
      </w:pPr>
    </w:p>
    <w:bookmarkEnd w:id="0"/>
    <w:bookmarkEnd w:id="1"/>
    <w:bookmarkEnd w:id="2"/>
    <w:bookmarkEnd w:id="3"/>
    <w:p w14:paraId="3CCA2717" w14:textId="77777777" w:rsidR="00986984" w:rsidRDefault="00551FA4">
      <w:pPr>
        <w:pStyle w:val="FirstParagraph"/>
        <w:numPr>
          <w:ilvl w:val="0"/>
          <w:numId w:val="1"/>
        </w:numPr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lastRenderedPageBreak/>
        <w:t>栈</w:t>
      </w:r>
    </w:p>
    <w:p w14:paraId="324A76E5" w14:textId="77777777" w:rsidR="00986984" w:rsidRDefault="00551FA4">
      <w:pPr>
        <w:pStyle w:val="FirstParagraph"/>
        <w:rPr>
          <w:lang w:eastAsia="zh-CN"/>
        </w:rPr>
      </w:pPr>
      <w:r>
        <w:rPr>
          <w:rFonts w:ascii="宋体" w:eastAsia="宋体" w:hAnsi="宋体" w:cs="宋体"/>
          <w:sz w:val="28"/>
          <w:szCs w:val="28"/>
          <w:lang w:eastAsia="zh-CN"/>
        </w:rPr>
        <w:t xml:space="preserve">Tag: </w:t>
      </w:r>
      <w:r>
        <w:rPr>
          <w:rFonts w:ascii="宋体" w:eastAsia="宋体" w:hAnsi="宋体" w:cs="宋体" w:hint="eastAsia"/>
          <w:sz w:val="28"/>
          <w:szCs w:val="28"/>
          <w:lang w:eastAsia="zh-CN"/>
        </w:rPr>
        <w:t>得到最大子序列</w:t>
      </w:r>
    </w:p>
    <w:p w14:paraId="6DC00B5A" w14:textId="77777777" w:rsidR="00986984" w:rsidRDefault="003C4A86">
      <w:r>
        <w:rPr>
          <w:noProof/>
        </w:rPr>
        <w:pict w14:anchorId="0372BE58">
          <v:rect id="_x0000_i1025" alt="" style="width:415.3pt;height:.05pt;mso-width-percent:0;mso-height-percent:0;mso-width-percent:0;mso-height-percent:0" o:hralign="center" o:hrstd="t" o:hr="t"/>
        </w:pict>
      </w:r>
    </w:p>
    <w:p w14:paraId="7B806591" w14:textId="77777777" w:rsidR="00986984" w:rsidRDefault="00551FA4">
      <w:pPr>
        <w:pStyle w:val="4"/>
        <w:rPr>
          <w:lang w:eastAsia="zh-CN"/>
        </w:rPr>
      </w:pPr>
      <w:r>
        <w:rPr>
          <w:lang w:eastAsia="zh-CN"/>
        </w:rPr>
        <w:t>题目描述</w:t>
      </w:r>
    </w:p>
    <w:p w14:paraId="07C55ED8" w14:textId="77777777" w:rsidR="00986984" w:rsidRDefault="00551FA4">
      <w:pPr>
        <w:pStyle w:val="FirstParagraph"/>
        <w:ind w:firstLineChars="200" w:firstLine="560"/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t>现有一个只包含大写字母的字符串S，我们需要将重复出现的字符去除到只剩下一个，并得到字典序最大的子序列结果。</w:t>
      </w:r>
    </w:p>
    <w:p w14:paraId="39D43EFD" w14:textId="77777777" w:rsidR="00986984" w:rsidRDefault="00551FA4">
      <w:pPr>
        <w:pStyle w:val="FirstParagraph"/>
        <w:ind w:firstLineChars="200" w:firstLine="560"/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t>例如：字符串“DEIITRWKWO”</w:t>
      </w:r>
    </w:p>
    <w:p w14:paraId="1E81446E" w14:textId="77777777" w:rsidR="00986984" w:rsidRDefault="00551FA4">
      <w:pPr>
        <w:pStyle w:val="FirstParagraph"/>
        <w:ind w:firstLineChars="200" w:firstLine="560"/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t>步骤1：随机去除原字符串第3和第4位置上的一个I，得到字符串“DEITRWKWO”；</w:t>
      </w:r>
    </w:p>
    <w:p w14:paraId="602B059A" w14:textId="77777777" w:rsidR="00986984" w:rsidRDefault="00551FA4">
      <w:pPr>
        <w:pStyle w:val="FirstParagraph"/>
        <w:ind w:firstLineChars="200" w:firstLine="560"/>
        <w:rPr>
          <w:rFonts w:ascii="宋体" w:eastAsia="宋体" w:hAnsi="宋体" w:cs="宋体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t>步骤2：去除上一步结果的第8位置上的W，得到无重复的字符串“DEITRWKO”。</w:t>
      </w:r>
    </w:p>
    <w:p w14:paraId="6D82D662" w14:textId="77777777" w:rsidR="00986984" w:rsidRDefault="00551FA4">
      <w:pPr>
        <w:pStyle w:val="4"/>
        <w:rPr>
          <w:lang w:eastAsia="zh-CN"/>
        </w:rPr>
      </w:pPr>
      <w:r>
        <w:rPr>
          <w:rFonts w:hint="eastAsia"/>
          <w:lang w:eastAsia="zh-CN"/>
        </w:rPr>
        <w:t>输入描述</w:t>
      </w:r>
    </w:p>
    <w:p w14:paraId="4F676DF4" w14:textId="77777777" w:rsidR="00986984" w:rsidRDefault="00551FA4" w:rsidP="009432DB">
      <w:pPr>
        <w:widowControl w:val="0"/>
        <w:ind w:firstLine="420"/>
        <w:jc w:val="both"/>
        <w:rPr>
          <w:rFonts w:eastAsiaTheme="minorEastAsia"/>
          <w:kern w:val="2"/>
          <w:lang w:eastAsia="zh-CN"/>
        </w:rPr>
      </w:pPr>
      <w:r>
        <w:rPr>
          <w:rFonts w:eastAsiaTheme="minorEastAsia" w:hint="eastAsia"/>
          <w:kern w:val="2"/>
          <w:lang w:eastAsia="zh-CN"/>
        </w:rPr>
        <w:t>第一行输入一个正整数</w:t>
      </w:r>
      <w:r>
        <w:rPr>
          <w:rFonts w:eastAsiaTheme="minorEastAsia" w:hint="eastAsia"/>
          <w:kern w:val="2"/>
          <w:lang w:eastAsia="zh-CN"/>
        </w:rPr>
        <w:t>N</w:t>
      </w:r>
      <w:r>
        <w:rPr>
          <w:rFonts w:eastAsiaTheme="minorEastAsia" w:hint="eastAsia"/>
          <w:kern w:val="2"/>
          <w:lang w:eastAsia="zh-CN"/>
        </w:rPr>
        <w:t>（</w:t>
      </w:r>
      <w:r>
        <w:rPr>
          <w:rFonts w:eastAsiaTheme="minorEastAsia" w:hint="eastAsia"/>
          <w:kern w:val="2"/>
          <w:lang w:eastAsia="zh-CN"/>
        </w:rPr>
        <w:t>1&lt;N&lt;1e4</w:t>
      </w:r>
      <w:r>
        <w:rPr>
          <w:rFonts w:eastAsiaTheme="minorEastAsia" w:hint="eastAsia"/>
          <w:kern w:val="2"/>
          <w:lang w:eastAsia="zh-CN"/>
        </w:rPr>
        <w:t>），表示接下来需要处理的字符串数量。</w:t>
      </w:r>
    </w:p>
    <w:p w14:paraId="4DF20953" w14:textId="77777777" w:rsidR="00986984" w:rsidRDefault="00551FA4" w:rsidP="009432DB">
      <w:pPr>
        <w:widowControl w:val="0"/>
        <w:ind w:firstLine="420"/>
        <w:jc w:val="both"/>
        <w:rPr>
          <w:lang w:eastAsia="zh-CN"/>
        </w:rPr>
      </w:pPr>
      <w:r>
        <w:rPr>
          <w:rFonts w:eastAsiaTheme="minorEastAsia" w:hint="eastAsia"/>
          <w:kern w:val="2"/>
          <w:lang w:eastAsia="zh-CN"/>
        </w:rPr>
        <w:t>后面</w:t>
      </w:r>
      <w:r>
        <w:rPr>
          <w:rFonts w:eastAsiaTheme="minorEastAsia" w:hint="eastAsia"/>
          <w:kern w:val="2"/>
          <w:lang w:eastAsia="zh-CN"/>
        </w:rPr>
        <w:t>N</w:t>
      </w:r>
      <w:r>
        <w:rPr>
          <w:rFonts w:eastAsiaTheme="minorEastAsia" w:hint="eastAsia"/>
          <w:kern w:val="2"/>
          <w:lang w:eastAsia="zh-CN"/>
        </w:rPr>
        <w:t>行分别是需要处理的</w:t>
      </w:r>
      <w:r>
        <w:rPr>
          <w:rFonts w:eastAsiaTheme="minorEastAsia" w:hint="eastAsia"/>
          <w:kern w:val="2"/>
          <w:lang w:eastAsia="zh-CN"/>
        </w:rPr>
        <w:t>N</w:t>
      </w:r>
      <w:r>
        <w:rPr>
          <w:rFonts w:eastAsiaTheme="minorEastAsia" w:hint="eastAsia"/>
          <w:kern w:val="2"/>
          <w:lang w:eastAsia="zh-CN"/>
        </w:rPr>
        <w:t>个输入字符串，每个字符串长度满足</w:t>
      </w:r>
      <w:r>
        <w:rPr>
          <w:rFonts w:eastAsiaTheme="minorEastAsia" w:hint="eastAsia"/>
          <w:kern w:val="2"/>
          <w:lang w:eastAsia="zh-CN"/>
        </w:rPr>
        <w:t>1&lt;|S|&lt;2e5</w:t>
      </w:r>
      <w:r>
        <w:rPr>
          <w:rFonts w:eastAsiaTheme="minorEastAsia" w:hint="eastAsia"/>
          <w:kern w:val="2"/>
          <w:lang w:eastAsia="zh-CN"/>
        </w:rPr>
        <w:t>。</w:t>
      </w:r>
    </w:p>
    <w:p w14:paraId="595C8D44" w14:textId="77777777" w:rsidR="00986984" w:rsidRDefault="00551FA4">
      <w:pPr>
        <w:pStyle w:val="4"/>
        <w:rPr>
          <w:lang w:eastAsia="zh-CN"/>
        </w:rPr>
      </w:pPr>
      <w:r>
        <w:rPr>
          <w:rFonts w:hint="eastAsia"/>
          <w:lang w:eastAsia="zh-CN"/>
        </w:rPr>
        <w:t>输出描述</w:t>
      </w:r>
    </w:p>
    <w:p w14:paraId="4EA45AEB" w14:textId="77777777" w:rsidR="00986984" w:rsidRDefault="00551FA4" w:rsidP="009432DB">
      <w:pPr>
        <w:widowControl w:val="0"/>
        <w:ind w:firstLine="420"/>
        <w:jc w:val="both"/>
        <w:rPr>
          <w:lang w:eastAsia="zh-CN"/>
        </w:rPr>
      </w:pPr>
      <w:r>
        <w:rPr>
          <w:rFonts w:hint="eastAsia"/>
          <w:lang w:eastAsia="zh-CN"/>
        </w:rPr>
        <w:t>输出对应的N行结果子序列。</w:t>
      </w:r>
    </w:p>
    <w:p w14:paraId="1240D4D2" w14:textId="77777777" w:rsidR="00986984" w:rsidRDefault="00551FA4">
      <w:pPr>
        <w:pStyle w:val="4"/>
        <w:rPr>
          <w:lang w:eastAsia="zh-CN"/>
        </w:rPr>
      </w:pPr>
      <w:r>
        <w:rPr>
          <w:rFonts w:hint="eastAsia"/>
          <w:lang w:eastAsia="zh-CN"/>
        </w:rPr>
        <w:t>示例</w:t>
      </w:r>
    </w:p>
    <w:tbl>
      <w:tblPr>
        <w:tblStyle w:val="af"/>
        <w:tblW w:w="0" w:type="auto"/>
        <w:tblInd w:w="559" w:type="dxa"/>
        <w:tblLook w:val="04A0" w:firstRow="1" w:lastRow="0" w:firstColumn="1" w:lastColumn="0" w:noHBand="0" w:noVBand="1"/>
      </w:tblPr>
      <w:tblGrid>
        <w:gridCol w:w="7157"/>
      </w:tblGrid>
      <w:tr w:rsidR="00986984" w14:paraId="68B9E493" w14:textId="77777777">
        <w:tc>
          <w:tcPr>
            <w:tcW w:w="7157" w:type="dxa"/>
          </w:tcPr>
          <w:p w14:paraId="5C3141E5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sz w:val="21"/>
                <w:szCs w:val="21"/>
                <w:lang w:eastAsia="zh-CN"/>
              </w:rPr>
              <w:t>输入</w:t>
            </w:r>
            <w:r>
              <w:rPr>
                <w:rFonts w:hint="eastAsia"/>
                <w:sz w:val="21"/>
                <w:szCs w:val="21"/>
                <w:lang w:eastAsia="zh-CN"/>
              </w:rPr>
              <w:t>：</w:t>
            </w:r>
          </w:p>
        </w:tc>
      </w:tr>
      <w:tr w:rsidR="00986984" w14:paraId="5427AA98" w14:textId="77777777">
        <w:tc>
          <w:tcPr>
            <w:tcW w:w="7157" w:type="dxa"/>
          </w:tcPr>
          <w:p w14:paraId="3E82DB4E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6</w:t>
            </w:r>
          </w:p>
          <w:p w14:paraId="3D241B80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CODEFORCES</w:t>
            </w:r>
          </w:p>
          <w:p w14:paraId="2D3FC103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EZAKMI</w:t>
            </w:r>
          </w:p>
          <w:p w14:paraId="01DC5CD2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BACABA</w:t>
            </w:r>
          </w:p>
          <w:p w14:paraId="7DE197C3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CONVEXHULL</w:t>
            </w:r>
          </w:p>
          <w:p w14:paraId="52880BE0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SWFLLDJGPAXS</w:t>
            </w:r>
          </w:p>
          <w:p w14:paraId="483C80D8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MYNEEOCKTXPQJPZ</w:t>
            </w:r>
          </w:p>
        </w:tc>
      </w:tr>
      <w:tr w:rsidR="00986984" w14:paraId="75B1E3E8" w14:textId="77777777">
        <w:tc>
          <w:tcPr>
            <w:tcW w:w="7157" w:type="dxa"/>
          </w:tcPr>
          <w:p w14:paraId="10C8780A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sz w:val="21"/>
                <w:szCs w:val="21"/>
                <w:lang w:eastAsia="zh-CN"/>
              </w:rPr>
              <w:t>输出：</w:t>
            </w:r>
          </w:p>
        </w:tc>
      </w:tr>
      <w:tr w:rsidR="00986984" w14:paraId="3EDE5328" w14:textId="77777777">
        <w:tc>
          <w:tcPr>
            <w:tcW w:w="7157" w:type="dxa"/>
          </w:tcPr>
          <w:p w14:paraId="44813809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lastRenderedPageBreak/>
              <w:t>ODFRCES</w:t>
            </w:r>
          </w:p>
          <w:p w14:paraId="2C4F9BBF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EZAKMI</w:t>
            </w:r>
          </w:p>
          <w:p w14:paraId="0516A623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CBA</w:t>
            </w:r>
          </w:p>
          <w:p w14:paraId="50F04596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CONVEXHUL</w:t>
            </w:r>
          </w:p>
          <w:p w14:paraId="2CAA602A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WFLDJGPAXS</w:t>
            </w:r>
          </w:p>
          <w:p w14:paraId="1F37E87A" w14:textId="77777777" w:rsidR="00986984" w:rsidRDefault="00551FA4">
            <w:pPr>
              <w:spacing w:line="300" w:lineRule="auto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MYNEOCKTXQJPZ</w:t>
            </w:r>
          </w:p>
        </w:tc>
      </w:tr>
    </w:tbl>
    <w:p w14:paraId="72290044" w14:textId="77777777" w:rsidR="00986984" w:rsidRDefault="00986984">
      <w:pPr>
        <w:pStyle w:val="a0"/>
        <w:rPr>
          <w:lang w:eastAsia="zh-CN"/>
        </w:rPr>
      </w:pPr>
    </w:p>
    <w:p w14:paraId="29FC2FA2" w14:textId="77777777" w:rsidR="00986984" w:rsidRDefault="00551FA4">
      <w:pPr>
        <w:spacing w:line="400" w:lineRule="exact"/>
        <w:ind w:firstLine="420"/>
        <w:rPr>
          <w:b/>
          <w:bCs/>
        </w:rPr>
      </w:pPr>
      <w:r>
        <w:rPr>
          <w:b/>
          <w:bCs/>
        </w:rPr>
        <w:t>S</w:t>
      </w:r>
      <w:r>
        <w:rPr>
          <w:rFonts w:hint="eastAsia"/>
          <w:b/>
          <w:bCs/>
        </w:rPr>
        <w:t>olution: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8"/>
      </w:tblGrid>
      <w:tr w:rsidR="00986984" w14:paraId="10C830A1" w14:textId="77777777">
        <w:tc>
          <w:tcPr>
            <w:tcW w:w="7988" w:type="dxa"/>
            <w:shd w:val="clear" w:color="auto" w:fill="auto"/>
          </w:tcPr>
          <w:p w14:paraId="4ABC284D" w14:textId="77777777" w:rsidR="00986984" w:rsidRDefault="00551FA4">
            <w:r>
              <w:t>C</w:t>
            </w:r>
            <w:r>
              <w:rPr>
                <w:rFonts w:hint="eastAsia"/>
              </w:rPr>
              <w:t>ode:</w:t>
            </w:r>
          </w:p>
          <w:p w14:paraId="2F62F2A2" w14:textId="77777777" w:rsidR="00986984" w:rsidRDefault="00986984"/>
          <w:p w14:paraId="0202F078" w14:textId="77777777" w:rsidR="00986984" w:rsidRDefault="00986984"/>
          <w:p w14:paraId="45CFE73D" w14:textId="77777777" w:rsidR="00986984" w:rsidRDefault="00986984"/>
          <w:p w14:paraId="53E6D91E" w14:textId="77777777" w:rsidR="00986984" w:rsidRDefault="00986984"/>
          <w:p w14:paraId="5A242917" w14:textId="77777777" w:rsidR="00986984" w:rsidRDefault="00986984"/>
          <w:p w14:paraId="3849455A" w14:textId="77777777" w:rsidR="00986984" w:rsidRDefault="00986984"/>
          <w:p w14:paraId="7864654C" w14:textId="77777777" w:rsidR="00986984" w:rsidRDefault="00986984"/>
          <w:p w14:paraId="3E8F0BE5" w14:textId="77777777" w:rsidR="00986984" w:rsidRDefault="00986984"/>
        </w:tc>
      </w:tr>
    </w:tbl>
    <w:p w14:paraId="6AFE3B32" w14:textId="77777777" w:rsidR="00986984" w:rsidRDefault="00986984"/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8"/>
      </w:tblGrid>
      <w:tr w:rsidR="00986984" w14:paraId="1F5860AB" w14:textId="77777777">
        <w:tc>
          <w:tcPr>
            <w:tcW w:w="7988" w:type="dxa"/>
            <w:shd w:val="clear" w:color="auto" w:fill="auto"/>
          </w:tcPr>
          <w:p w14:paraId="3631DB89" w14:textId="77777777" w:rsidR="00986984" w:rsidRDefault="00551FA4">
            <w:pPr>
              <w:rPr>
                <w:color w:val="FF0000"/>
                <w:sz w:val="36"/>
                <w:szCs w:val="36"/>
              </w:rPr>
            </w:pPr>
            <w:proofErr w:type="spellStart"/>
            <w:r>
              <w:rPr>
                <w:rFonts w:hint="eastAsia"/>
                <w:color w:val="FF0000"/>
                <w:sz w:val="36"/>
                <w:szCs w:val="36"/>
              </w:rPr>
              <w:t>运行图</w:t>
            </w:r>
            <w:proofErr w:type="spellEnd"/>
            <w:r>
              <w:rPr>
                <w:rFonts w:hint="eastAsia"/>
                <w:color w:val="FF0000"/>
                <w:sz w:val="36"/>
                <w:szCs w:val="36"/>
              </w:rPr>
              <w:t>：</w:t>
            </w:r>
          </w:p>
          <w:p w14:paraId="31BFDFAD" w14:textId="77777777" w:rsidR="00986984" w:rsidRDefault="00986984"/>
          <w:p w14:paraId="28F4BF93" w14:textId="77777777" w:rsidR="00986984" w:rsidRDefault="00986984"/>
          <w:p w14:paraId="50662811" w14:textId="77777777" w:rsidR="00986984" w:rsidRDefault="00986984"/>
          <w:p w14:paraId="7A1C00D2" w14:textId="77777777" w:rsidR="00986984" w:rsidRDefault="00986984"/>
        </w:tc>
      </w:tr>
    </w:tbl>
    <w:p w14:paraId="23CD8472" w14:textId="77777777" w:rsidR="00986984" w:rsidRPr="00741DA6" w:rsidRDefault="00986984">
      <w:pPr>
        <w:pStyle w:val="a0"/>
        <w:rPr>
          <w:rFonts w:eastAsiaTheme="minorEastAsia"/>
          <w:lang w:eastAsia="zh-CN"/>
        </w:rPr>
      </w:pPr>
    </w:p>
    <w:sectPr w:rsidR="00986984" w:rsidRPr="00741DA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255A6" w14:textId="77777777" w:rsidR="003C4A86" w:rsidRDefault="003C4A86">
      <w:pPr>
        <w:spacing w:after="0"/>
      </w:pPr>
      <w:r>
        <w:separator/>
      </w:r>
    </w:p>
  </w:endnote>
  <w:endnote w:type="continuationSeparator" w:id="0">
    <w:p w14:paraId="7877A8F3" w14:textId="77777777" w:rsidR="003C4A86" w:rsidRDefault="003C4A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7F87C" w14:textId="77777777" w:rsidR="003C4A86" w:rsidRDefault="003C4A86">
      <w:pPr>
        <w:spacing w:after="0"/>
      </w:pPr>
      <w:r>
        <w:separator/>
      </w:r>
    </w:p>
  </w:footnote>
  <w:footnote w:type="continuationSeparator" w:id="0">
    <w:p w14:paraId="7C64DA2D" w14:textId="77777777" w:rsidR="003C4A86" w:rsidRDefault="003C4A8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336F1"/>
    <w:multiLevelType w:val="singleLevel"/>
    <w:tmpl w:val="0B7336F1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num w:numId="1" w16cid:durableId="1148588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ODEwODUxNTA2MDVlMTQ3NmYwNTYwN2E4NzAxYThjODIifQ=="/>
  </w:docVars>
  <w:rsids>
    <w:rsidRoot w:val="00B54286"/>
    <w:rsid w:val="000701C7"/>
    <w:rsid w:val="00137F66"/>
    <w:rsid w:val="001F0C30"/>
    <w:rsid w:val="003C4A86"/>
    <w:rsid w:val="004A2C68"/>
    <w:rsid w:val="004E0136"/>
    <w:rsid w:val="00551FA4"/>
    <w:rsid w:val="00564356"/>
    <w:rsid w:val="0067448A"/>
    <w:rsid w:val="006848D3"/>
    <w:rsid w:val="006D21D5"/>
    <w:rsid w:val="00741DA6"/>
    <w:rsid w:val="007620CB"/>
    <w:rsid w:val="00807E1C"/>
    <w:rsid w:val="00831426"/>
    <w:rsid w:val="00891B80"/>
    <w:rsid w:val="008D3243"/>
    <w:rsid w:val="00900567"/>
    <w:rsid w:val="009432DB"/>
    <w:rsid w:val="00986984"/>
    <w:rsid w:val="009D0885"/>
    <w:rsid w:val="00A140BC"/>
    <w:rsid w:val="00B54286"/>
    <w:rsid w:val="00B81FF3"/>
    <w:rsid w:val="00C83F07"/>
    <w:rsid w:val="00D52940"/>
    <w:rsid w:val="00D969F2"/>
    <w:rsid w:val="00DB444B"/>
    <w:rsid w:val="00F82FF8"/>
    <w:rsid w:val="08953FD2"/>
    <w:rsid w:val="12F509DE"/>
    <w:rsid w:val="154A2F50"/>
    <w:rsid w:val="169A1CB5"/>
    <w:rsid w:val="1716158E"/>
    <w:rsid w:val="19731507"/>
    <w:rsid w:val="1D48300C"/>
    <w:rsid w:val="1E3E32F5"/>
    <w:rsid w:val="1FA826B4"/>
    <w:rsid w:val="2076109D"/>
    <w:rsid w:val="29EA6657"/>
    <w:rsid w:val="30C044B7"/>
    <w:rsid w:val="32DE7232"/>
    <w:rsid w:val="3881462B"/>
    <w:rsid w:val="3B134698"/>
    <w:rsid w:val="3BE843CC"/>
    <w:rsid w:val="3C5A766D"/>
    <w:rsid w:val="3FD142AF"/>
    <w:rsid w:val="474E40E9"/>
    <w:rsid w:val="489D2C9F"/>
    <w:rsid w:val="48FE5C7E"/>
    <w:rsid w:val="4A8F2BD7"/>
    <w:rsid w:val="4AB64CAE"/>
    <w:rsid w:val="4F685BAB"/>
    <w:rsid w:val="5108587F"/>
    <w:rsid w:val="54C067AF"/>
    <w:rsid w:val="5B2E3D47"/>
    <w:rsid w:val="5E9F2E0C"/>
    <w:rsid w:val="6A132A85"/>
    <w:rsid w:val="6B767770"/>
    <w:rsid w:val="6E5511FC"/>
    <w:rsid w:val="6F23376B"/>
    <w:rsid w:val="74394664"/>
    <w:rsid w:val="76875A18"/>
    <w:rsid w:val="79525851"/>
    <w:rsid w:val="7EB4618D"/>
    <w:rsid w:val="7EF90044"/>
    <w:rsid w:val="7FFDF9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AE994"/>
  <w15:docId w15:val="{E4056847-321D-47FE-85C1-9AE5A1EA2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qFormat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footer"/>
    <w:basedOn w:val="a"/>
    <w:link w:val="a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c">
    <w:name w:val="Subtitle"/>
    <w:basedOn w:val="ad"/>
    <w:next w:val="a0"/>
    <w:qFormat/>
    <w:pPr>
      <w:spacing w:before="240"/>
    </w:pPr>
    <w:rPr>
      <w:sz w:val="30"/>
      <w:szCs w:val="30"/>
    </w:rPr>
  </w:style>
  <w:style w:type="paragraph" w:styleId="ad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e">
    <w:name w:val="footnote text"/>
    <w:basedOn w:val="a"/>
    <w:uiPriority w:val="9"/>
    <w:unhideWhenUsed/>
    <w:qFormat/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Times New Roman" w:hint="eastAsia"/>
      <w:lang w:eastAsia="zh-CN"/>
    </w:rPr>
  </w:style>
  <w:style w:type="table" w:styleId="af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Hyperlink"/>
    <w:basedOn w:val="a4"/>
    <w:rPr>
      <w:color w:val="4F81BD" w:themeColor="accent1"/>
    </w:rPr>
  </w:style>
  <w:style w:type="character" w:customStyle="1" w:styleId="a4">
    <w:name w:val="正文文本 字符"/>
    <w:basedOn w:val="a1"/>
    <w:link w:val="a0"/>
  </w:style>
  <w:style w:type="character" w:styleId="af1">
    <w:name w:val="footnote reference"/>
    <w:basedOn w:val="a4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4"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b">
    <w:name w:val="页眉 字符"/>
    <w:basedOn w:val="a1"/>
    <w:link w:val="aa"/>
    <w:rPr>
      <w:rFonts w:eastAsiaTheme="minorHAnsi"/>
      <w:sz w:val="18"/>
      <w:szCs w:val="18"/>
      <w:lang w:eastAsia="en-US"/>
    </w:rPr>
  </w:style>
  <w:style w:type="character" w:customStyle="1" w:styleId="a9">
    <w:name w:val="页脚 字符"/>
    <w:basedOn w:val="a1"/>
    <w:link w:val="a8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kairui</dc:creator>
  <cp:lastModifiedBy>Wayne Zhang</cp:lastModifiedBy>
  <cp:revision>5</cp:revision>
  <dcterms:created xsi:type="dcterms:W3CDTF">2023-11-06T03:57:00Z</dcterms:created>
  <dcterms:modified xsi:type="dcterms:W3CDTF">2023-11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CD5A7099E89A43D6BB1522375039A28B</vt:lpwstr>
  </property>
</Properties>
</file>